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589B" w:rsidRPr="002E589B" w:rsidRDefault="002E589B" w:rsidP="002E589B">
      <w:pPr>
        <w:shd w:val="clear" w:color="auto" w:fill="FFFFFF"/>
        <w:spacing w:after="15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 xml:space="preserve">What is an NIH </w:t>
      </w:r>
      <w:proofErr w:type="spellStart"/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>Biosketch</w:t>
      </w:r>
      <w:proofErr w:type="spellEnd"/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>?</w:t>
      </w:r>
    </w:p>
    <w:p w:rsidR="002E589B" w:rsidRPr="002E589B" w:rsidRDefault="002E589B" w:rsidP="002E58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>A </w:t>
      </w:r>
      <w:proofErr w:type="spellStart"/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>biosketch</w:t>
      </w:r>
      <w:proofErr w:type="spellEnd"/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is used to highlight each individual's qualifications for a specific role in a proposed project. NIH requires a </w:t>
      </w:r>
      <w:proofErr w:type="spellStart"/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>biosketch</w:t>
      </w:r>
      <w:proofErr w:type="spellEnd"/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for senior/key persons applying for or renewing NIH grants.</w:t>
      </w:r>
    </w:p>
    <w:p w:rsidR="002E589B" w:rsidRPr="002E589B" w:rsidRDefault="002E589B" w:rsidP="002E589B">
      <w:pPr>
        <w:shd w:val="clear" w:color="auto" w:fill="FFFFFF"/>
        <w:spacing w:after="15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 xml:space="preserve">What is the NIH </w:t>
      </w:r>
      <w:proofErr w:type="spellStart"/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>Biosketch</w:t>
      </w:r>
      <w:proofErr w:type="spellEnd"/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 xml:space="preserve"> Format?</w:t>
      </w:r>
    </w:p>
    <w:p w:rsidR="002E589B" w:rsidRPr="002E589B" w:rsidRDefault="002E589B" w:rsidP="002E589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>The</w:t>
      </w:r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 xml:space="preserve"> </w:t>
      </w:r>
      <w:hyperlink r:id="rId5" w:tgtFrame="_blank" w:history="1">
        <w:r w:rsidRPr="002E589B">
          <w:rPr>
            <w:rFonts w:ascii="Arial" w:eastAsia="Times New Roman" w:hAnsi="Arial" w:cs="Arial"/>
            <w:b/>
            <w:bCs/>
            <w:color w:val="165788"/>
            <w:sz w:val="21"/>
            <w:szCs w:val="21"/>
            <w:lang w:val="en"/>
          </w:rPr>
          <w:t xml:space="preserve">new NIH </w:t>
        </w:r>
        <w:proofErr w:type="spellStart"/>
        <w:r w:rsidRPr="002E589B">
          <w:rPr>
            <w:rFonts w:ascii="Arial" w:eastAsia="Times New Roman" w:hAnsi="Arial" w:cs="Arial"/>
            <w:b/>
            <w:bCs/>
            <w:color w:val="165788"/>
            <w:sz w:val="21"/>
            <w:szCs w:val="21"/>
            <w:lang w:val="en"/>
          </w:rPr>
          <w:t>Biosketch</w:t>
        </w:r>
        <w:proofErr w:type="spellEnd"/>
        <w:r w:rsidRPr="002E589B">
          <w:rPr>
            <w:rFonts w:ascii="Arial" w:eastAsia="Times New Roman" w:hAnsi="Arial" w:cs="Arial"/>
            <w:b/>
            <w:bCs/>
            <w:color w:val="165788"/>
            <w:sz w:val="21"/>
            <w:szCs w:val="21"/>
            <w:lang w:val="en"/>
          </w:rPr>
          <w:t xml:space="preserve"> format started on May 25, 2015</w:t>
        </w:r>
      </w:hyperlink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>.</w:t>
      </w:r>
    </w:p>
    <w:p w:rsidR="002E589B" w:rsidRPr="002E589B" w:rsidRDefault="002E589B" w:rsidP="002E589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proofErr w:type="spellStart"/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>Biosketches</w:t>
      </w:r>
      <w:proofErr w:type="spellEnd"/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are limited to 5 pages.</w:t>
      </w:r>
    </w:p>
    <w:p w:rsidR="002E589B" w:rsidRPr="002E589B" w:rsidRDefault="002E589B" w:rsidP="002E589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The </w:t>
      </w:r>
      <w:hyperlink r:id="rId6" w:anchor="sciencv.Contribution_to_Science" w:tgtFrame="_blank" w:history="1">
        <w:r w:rsidRPr="002E589B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Contributions to Science section</w:t>
        </w:r>
      </w:hyperlink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can include up to four peer-reviewed publications for each contribution.</w:t>
      </w:r>
    </w:p>
    <w:p w:rsidR="002E589B" w:rsidRPr="002E589B" w:rsidRDefault="002E589B" w:rsidP="002E589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Applicants can include a link to a </w:t>
      </w:r>
      <w:hyperlink r:id="rId7" w:anchor="sciencv.Publications" w:tgtFrame="_blank" w:history="1">
        <w:r w:rsidRPr="002E589B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full list of their published work</w:t>
        </w:r>
      </w:hyperlink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as found in a "publicly available digital database" such as </w:t>
      </w:r>
      <w:hyperlink r:id="rId8" w:tgtFrame="_blank" w:history="1">
        <w:r w:rsidRPr="002E589B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My Bibliography</w:t>
        </w:r>
      </w:hyperlink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>.</w:t>
      </w:r>
    </w:p>
    <w:p w:rsidR="002E589B" w:rsidRPr="002E589B" w:rsidRDefault="002E589B" w:rsidP="002E589B">
      <w:pPr>
        <w:shd w:val="clear" w:color="auto" w:fill="FFFFFF"/>
        <w:spacing w:after="15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bookmarkStart w:id="0" w:name="_GoBack"/>
      <w:bookmarkEnd w:id="0"/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 xml:space="preserve">Anyone can use </w:t>
      </w:r>
      <w:hyperlink r:id="rId9" w:tgtFrame="_blank" w:history="1">
        <w:proofErr w:type="spellStart"/>
        <w:r w:rsidRPr="002E589B">
          <w:rPr>
            <w:rFonts w:ascii="Arial" w:eastAsia="Times New Roman" w:hAnsi="Arial" w:cs="Arial"/>
            <w:b/>
            <w:bCs/>
            <w:color w:val="165788"/>
            <w:sz w:val="21"/>
            <w:szCs w:val="21"/>
            <w:lang w:val="en"/>
          </w:rPr>
          <w:t>SciENcv</w:t>
        </w:r>
        <w:proofErr w:type="spellEnd"/>
      </w:hyperlink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 xml:space="preserve"> to create and store multiple versions of </w:t>
      </w:r>
      <w:proofErr w:type="spellStart"/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>biosketches</w:t>
      </w:r>
      <w:proofErr w:type="spellEnd"/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>. </w:t>
      </w:r>
    </w:p>
    <w:p w:rsidR="002E589B" w:rsidRPr="002E589B" w:rsidRDefault="002E589B" w:rsidP="002E589B">
      <w:pPr>
        <w:shd w:val="clear" w:color="auto" w:fill="FFFFFF"/>
        <w:spacing w:after="15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My Bibliography and </w:t>
      </w:r>
      <w:proofErr w:type="spellStart"/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>SciENcv</w:t>
      </w:r>
      <w:proofErr w:type="spellEnd"/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can both be found in your </w:t>
      </w:r>
      <w:hyperlink r:id="rId10" w:tgtFrame="_blank" w:history="1">
        <w:r w:rsidRPr="002E589B">
          <w:rPr>
            <w:rFonts w:ascii="Arial" w:eastAsia="Times New Roman" w:hAnsi="Arial" w:cs="Arial"/>
            <w:b/>
            <w:bCs/>
            <w:color w:val="165788"/>
            <w:sz w:val="21"/>
            <w:szCs w:val="21"/>
            <w:lang w:val="en"/>
          </w:rPr>
          <w:t>My NCBI account</w:t>
        </w:r>
      </w:hyperlink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>. </w:t>
      </w:r>
    </w:p>
    <w:p w:rsidR="002E589B" w:rsidRPr="002E589B" w:rsidRDefault="002E589B" w:rsidP="002E589B">
      <w:pPr>
        <w:shd w:val="clear" w:color="auto" w:fill="FFFFFF"/>
        <w:spacing w:after="15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Visit </w:t>
      </w:r>
      <w:hyperlink r:id="rId11" w:tgtFrame="_blank" w:history="1">
        <w:r w:rsidRPr="002E589B">
          <w:rPr>
            <w:rFonts w:ascii="Arial" w:eastAsia="Times New Roman" w:hAnsi="Arial" w:cs="Arial"/>
            <w:b/>
            <w:bCs/>
            <w:color w:val="165788"/>
            <w:sz w:val="21"/>
            <w:szCs w:val="21"/>
            <w:lang w:val="en"/>
          </w:rPr>
          <w:t xml:space="preserve">Frequently Asked Questions about NIH </w:t>
        </w:r>
        <w:proofErr w:type="spellStart"/>
        <w:r w:rsidRPr="002E589B">
          <w:rPr>
            <w:rFonts w:ascii="Arial" w:eastAsia="Times New Roman" w:hAnsi="Arial" w:cs="Arial"/>
            <w:b/>
            <w:bCs/>
            <w:color w:val="165788"/>
            <w:sz w:val="21"/>
            <w:szCs w:val="21"/>
            <w:lang w:val="en"/>
          </w:rPr>
          <w:t>biosketches</w:t>
        </w:r>
        <w:proofErr w:type="spellEnd"/>
      </w:hyperlink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 xml:space="preserve"> for more information.</w:t>
      </w:r>
    </w:p>
    <w:p w:rsidR="002E589B" w:rsidRPr="002E589B" w:rsidRDefault="00DF7A78" w:rsidP="002E589B">
      <w:pPr>
        <w:shd w:val="clear" w:color="auto" w:fill="FFFFFF"/>
        <w:spacing w:before="300" w:after="30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>
        <w:rPr>
          <w:rFonts w:ascii="Arial" w:eastAsia="Times New Roman" w:hAnsi="Arial" w:cs="Arial"/>
          <w:color w:val="333333"/>
          <w:sz w:val="21"/>
          <w:szCs w:val="21"/>
          <w:lang w:val="en"/>
        </w:rPr>
        <w:pict>
          <v:rect id="_x0000_i1025" style="width:0;height:0" o:hralign="center" o:hrstd="t" o:hr="t" fillcolor="#a0a0a0" stroked="f"/>
        </w:pict>
      </w:r>
    </w:p>
    <w:p w:rsidR="002E589B" w:rsidRPr="002E589B" w:rsidRDefault="002E589B" w:rsidP="002E589B">
      <w:pPr>
        <w:shd w:val="clear" w:color="auto" w:fill="FFFFFF"/>
        <w:spacing w:after="150" w:line="240" w:lineRule="auto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proofErr w:type="spellStart"/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>Biosketch</w:t>
      </w:r>
      <w:proofErr w:type="spellEnd"/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 xml:space="preserve"> Instructions and Samples:</w:t>
      </w:r>
    </w:p>
    <w:p w:rsidR="002E589B" w:rsidRPr="002E589B" w:rsidRDefault="00DF7A78" w:rsidP="002E589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hyperlink r:id="rId12" w:history="1">
        <w:r w:rsidR="002E589B" w:rsidRPr="002E589B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 xml:space="preserve">General </w:t>
        </w:r>
        <w:proofErr w:type="spellStart"/>
        <w:r w:rsidR="002E589B" w:rsidRPr="002E589B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Biosketch</w:t>
        </w:r>
        <w:proofErr w:type="spellEnd"/>
        <w:r w:rsidR="002E589B" w:rsidRPr="002E589B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 xml:space="preserve"> Example</w:t>
        </w:r>
      </w:hyperlink>
    </w:p>
    <w:p w:rsidR="002E589B" w:rsidRPr="002E589B" w:rsidRDefault="00DF7A78" w:rsidP="002E589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hyperlink r:id="rId13" w:tgtFrame="_blank" w:history="1">
        <w:r w:rsidR="002E589B" w:rsidRPr="002E589B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 xml:space="preserve">For Senior/Key Personnel and other Significant </w:t>
        </w:r>
        <w:proofErr w:type="spellStart"/>
        <w:r w:rsidR="002E589B" w:rsidRPr="002E589B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Contributers</w:t>
        </w:r>
        <w:proofErr w:type="spellEnd"/>
      </w:hyperlink>
    </w:p>
    <w:p w:rsidR="002E589B" w:rsidRPr="002E589B" w:rsidRDefault="00DF7A78" w:rsidP="002E589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hyperlink r:id="rId14" w:tgtFrame="_blank" w:history="1">
        <w:r w:rsidR="002E589B" w:rsidRPr="002E589B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For Pre-doctoral Fellowships</w:t>
        </w:r>
      </w:hyperlink>
    </w:p>
    <w:p w:rsidR="002E589B" w:rsidRPr="002E589B" w:rsidRDefault="00DF7A78" w:rsidP="002E589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hyperlink r:id="rId15" w:tgtFrame="_blank" w:history="1">
        <w:r w:rsidR="002E589B" w:rsidRPr="002E589B">
          <w:rPr>
            <w:rFonts w:ascii="Arial" w:eastAsia="Times New Roman" w:hAnsi="Arial" w:cs="Arial"/>
            <w:color w:val="165788"/>
            <w:sz w:val="21"/>
            <w:szCs w:val="21"/>
            <w:lang w:val="en"/>
          </w:rPr>
          <w:t>For Post-Doctoral Fellowships</w:t>
        </w:r>
      </w:hyperlink>
    </w:p>
    <w:p w:rsidR="002E589B" w:rsidRPr="002E589B" w:rsidRDefault="002E589B" w:rsidP="002E589B">
      <w:pPr>
        <w:shd w:val="clear" w:color="auto" w:fill="FFFFFF"/>
        <w:spacing w:after="150" w:line="312" w:lineRule="atLeast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2E589B">
        <w:rPr>
          <w:rFonts w:ascii="Arial" w:eastAsia="Times New Roman" w:hAnsi="Arial" w:cs="Arial"/>
          <w:b/>
          <w:bCs/>
          <w:color w:val="333333"/>
          <w:sz w:val="21"/>
          <w:szCs w:val="21"/>
          <w:lang w:val="en"/>
        </w:rPr>
        <w:t>Formatting Rules:</w:t>
      </w:r>
    </w:p>
    <w:p w:rsidR="002E589B" w:rsidRPr="002E589B" w:rsidRDefault="002E589B" w:rsidP="002E589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12" w:lineRule="atLeast"/>
        <w:ind w:left="480"/>
        <w:textAlignment w:val="top"/>
        <w:rPr>
          <w:rFonts w:ascii="Arial" w:eastAsia="Times New Roman" w:hAnsi="Arial" w:cs="Arial"/>
          <w:color w:val="333333"/>
          <w:sz w:val="21"/>
          <w:szCs w:val="21"/>
          <w:lang w:val="en"/>
        </w:rPr>
      </w:pPr>
      <w:r w:rsidRPr="002E589B">
        <w:rPr>
          <w:rFonts w:ascii="Arial" w:eastAsia="Times New Roman" w:hAnsi="Arial" w:cs="Arial"/>
          <w:color w:val="333333"/>
          <w:sz w:val="21"/>
          <w:szCs w:val="21"/>
          <w:lang w:val="en"/>
        </w:rPr>
        <w:t>Font size is 11 points or larger; Arial, Helvetica, Palatino Linotype, or Georgia typeface in black font color.</w:t>
      </w:r>
    </w:p>
    <w:p w:rsidR="00192126" w:rsidRPr="002E589B" w:rsidRDefault="00192126">
      <w:pPr>
        <w:rPr>
          <w:b/>
        </w:rPr>
      </w:pPr>
    </w:p>
    <w:sectPr w:rsidR="00192126" w:rsidRPr="002E58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84E6F"/>
    <w:multiLevelType w:val="multilevel"/>
    <w:tmpl w:val="83747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772AD1"/>
    <w:multiLevelType w:val="multilevel"/>
    <w:tmpl w:val="86D2B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582435"/>
    <w:multiLevelType w:val="multilevel"/>
    <w:tmpl w:val="5E7A0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0462702"/>
    <w:multiLevelType w:val="multilevel"/>
    <w:tmpl w:val="72361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MzMzaxNDM3MDdR0lEKTi0uzszPAykwrAUAs1GMziwAAAA="/>
  </w:docVars>
  <w:rsids>
    <w:rsidRoot w:val="002E589B"/>
    <w:rsid w:val="00192126"/>
    <w:rsid w:val="002E589B"/>
    <w:rsid w:val="00DF7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9333E"/>
  <w15:chartTrackingRefBased/>
  <w15:docId w15:val="{36CA0A05-C87E-46B3-A129-D6BA83A02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E589B"/>
    <w:rPr>
      <w:strike w:val="0"/>
      <w:dstrike w:val="0"/>
      <w:color w:val="165788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2E589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E589B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56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9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22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154508">
                      <w:marLeft w:val="-120"/>
                      <w:marRight w:val="-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531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637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490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27255">
                                      <w:marLeft w:val="-120"/>
                                      <w:marRight w:val="-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1383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686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3423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58214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13696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single" w:sz="6" w:space="0" w:color="D6D6D6"/>
                                                            <w:left w:val="single" w:sz="6" w:space="0" w:color="D6D6D6"/>
                                                            <w:bottom w:val="single" w:sz="6" w:space="0" w:color="D6D6D6"/>
                                                            <w:right w:val="single" w:sz="6" w:space="0" w:color="D6D6D6"/>
                                                          </w:divBdr>
                                                          <w:divsChild>
                                                            <w:div w:id="270086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6225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67804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books/NBK53595/" TargetMode="External"/><Relationship Id="rId13" Type="http://schemas.openxmlformats.org/officeDocument/2006/relationships/hyperlink" Target="http://grants.nih.gov/grants/funding/424/SF424R-R_biosketchsample_VerC.docx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cbi.nlm.nih.gov/books/NBK154494/" TargetMode="External"/><Relationship Id="rId12" Type="http://schemas.openxmlformats.org/officeDocument/2006/relationships/hyperlink" Target="https://grants.nih.gov/grants/forms/biosketch.ht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ncbi.nlm.nih.gov/books/NBK154494/" TargetMode="External"/><Relationship Id="rId11" Type="http://schemas.openxmlformats.org/officeDocument/2006/relationships/hyperlink" Target="http://grants.nih.gov/grants/policy/faq_biosketches.htm" TargetMode="External"/><Relationship Id="rId5" Type="http://schemas.openxmlformats.org/officeDocument/2006/relationships/hyperlink" Target="http://grants.nih.gov/grants/guide/notice-files/NOT-OD-15-032.html" TargetMode="External"/><Relationship Id="rId15" Type="http://schemas.openxmlformats.org/officeDocument/2006/relationships/hyperlink" Target="http://grants.nih.gov/grants/funding/424/postdocfellowbiosketchsample.docx" TargetMode="External"/><Relationship Id="rId10" Type="http://schemas.openxmlformats.org/officeDocument/2006/relationships/hyperlink" Target="http://www.ncbi.nlm.nih.gov/books/NBK384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cbi.nlm.nih.gov/sciencv/" TargetMode="External"/><Relationship Id="rId14" Type="http://schemas.openxmlformats.org/officeDocument/2006/relationships/hyperlink" Target="http://grants.nih.gov/grants/funding/424/predocfellowbiosketchsample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s,Jamie L</dc:creator>
  <cp:keywords/>
  <dc:description/>
  <cp:lastModifiedBy>Sims,Jamie L</cp:lastModifiedBy>
  <cp:revision>2</cp:revision>
  <dcterms:created xsi:type="dcterms:W3CDTF">2021-04-15T18:41:00Z</dcterms:created>
  <dcterms:modified xsi:type="dcterms:W3CDTF">2021-04-15T19:00:00Z</dcterms:modified>
</cp:coreProperties>
</file>